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805" w:type="dxa"/>
        <w:tblInd w:w="-185" w:type="dxa"/>
        <w:tblLook w:val="04A0" w:firstRow="1" w:lastRow="0" w:firstColumn="1" w:lastColumn="0" w:noHBand="0" w:noVBand="1"/>
      </w:tblPr>
      <w:tblGrid>
        <w:gridCol w:w="3685"/>
        <w:gridCol w:w="1170"/>
        <w:gridCol w:w="8"/>
        <w:gridCol w:w="3862"/>
        <w:gridCol w:w="1080"/>
      </w:tblGrid>
      <w:tr w:rsidR="00AB2E8B" w:rsidTr="00CB4D36">
        <w:tc>
          <w:tcPr>
            <w:tcW w:w="4863" w:type="dxa"/>
            <w:gridSpan w:val="3"/>
            <w:shd w:val="clear" w:color="auto" w:fill="FFE599" w:themeFill="accent4" w:themeFillTint="66"/>
          </w:tcPr>
          <w:p w:rsidR="00AB2E8B" w:rsidRPr="00CB4D36" w:rsidRDefault="00AB2E8B" w:rsidP="0070083D">
            <w:pPr>
              <w:jc w:val="center"/>
              <w:rPr>
                <w:b/>
              </w:rPr>
            </w:pPr>
            <w:r w:rsidRPr="00CB4D36">
              <w:rPr>
                <w:b/>
              </w:rPr>
              <w:t>EAR 1</w:t>
            </w:r>
          </w:p>
        </w:tc>
        <w:tc>
          <w:tcPr>
            <w:tcW w:w="4942" w:type="dxa"/>
            <w:gridSpan w:val="2"/>
            <w:shd w:val="clear" w:color="auto" w:fill="BDD6EE" w:themeFill="accent5" w:themeFillTint="66"/>
          </w:tcPr>
          <w:p w:rsidR="00AB2E8B" w:rsidRPr="00CB4D36" w:rsidRDefault="00AB2E8B" w:rsidP="0070083D">
            <w:pPr>
              <w:jc w:val="center"/>
            </w:pPr>
            <w:r w:rsidRPr="00CB4D36">
              <w:rPr>
                <w:b/>
              </w:rPr>
              <w:t>YEAR 3</w:t>
            </w:r>
          </w:p>
        </w:tc>
      </w:tr>
      <w:tr w:rsidR="00AB2E8B" w:rsidTr="00CB4D36">
        <w:tc>
          <w:tcPr>
            <w:tcW w:w="4863" w:type="dxa"/>
            <w:gridSpan w:val="3"/>
            <w:shd w:val="clear" w:color="auto" w:fill="FFE599" w:themeFill="accent4" w:themeFillTint="66"/>
          </w:tcPr>
          <w:p w:rsidR="00AB2E8B" w:rsidRPr="00CB4D36" w:rsidRDefault="00AB2E8B" w:rsidP="0070083D">
            <w:pPr>
              <w:jc w:val="center"/>
              <w:rPr>
                <w:b/>
              </w:rPr>
            </w:pPr>
            <w:r w:rsidRPr="00CB4D36">
              <w:rPr>
                <w:b/>
              </w:rPr>
              <w:t>SEMESTER 1</w:t>
            </w:r>
          </w:p>
        </w:tc>
        <w:tc>
          <w:tcPr>
            <w:tcW w:w="4942" w:type="dxa"/>
            <w:gridSpan w:val="2"/>
            <w:shd w:val="clear" w:color="auto" w:fill="BDD6EE" w:themeFill="accent5" w:themeFillTint="66"/>
          </w:tcPr>
          <w:p w:rsidR="00AB2E8B" w:rsidRPr="00CB4D36" w:rsidRDefault="00AB2E8B" w:rsidP="0070083D">
            <w:pPr>
              <w:jc w:val="center"/>
            </w:pPr>
            <w:r w:rsidRPr="00CB4D36">
              <w:rPr>
                <w:b/>
              </w:rPr>
              <w:t>SEMESTER 5</w:t>
            </w:r>
          </w:p>
        </w:tc>
      </w:tr>
      <w:tr w:rsidR="00AB2E8B" w:rsidTr="00CB4D36">
        <w:tc>
          <w:tcPr>
            <w:tcW w:w="3685" w:type="dxa"/>
          </w:tcPr>
          <w:p w:rsidR="00AB2E8B" w:rsidRPr="00413F6D" w:rsidRDefault="00AB2E8B" w:rsidP="0070083D">
            <w:pPr>
              <w:rPr>
                <w:b/>
              </w:rPr>
            </w:pPr>
            <w:r w:rsidRPr="00413F6D">
              <w:rPr>
                <w:b/>
              </w:rPr>
              <w:t>Course Code and Title</w:t>
            </w:r>
          </w:p>
        </w:tc>
        <w:tc>
          <w:tcPr>
            <w:tcW w:w="1170" w:type="dxa"/>
          </w:tcPr>
          <w:p w:rsidR="00AB2E8B" w:rsidRPr="00413F6D" w:rsidRDefault="00AB2E8B" w:rsidP="0070083D">
            <w:pPr>
              <w:rPr>
                <w:b/>
              </w:rPr>
            </w:pPr>
            <w:r w:rsidRPr="00413F6D">
              <w:rPr>
                <w:b/>
              </w:rPr>
              <w:t>Credits</w:t>
            </w:r>
          </w:p>
        </w:tc>
        <w:tc>
          <w:tcPr>
            <w:tcW w:w="3870" w:type="dxa"/>
            <w:gridSpan w:val="2"/>
          </w:tcPr>
          <w:p w:rsidR="00AB2E8B" w:rsidRPr="00413F6D" w:rsidRDefault="00AB2E8B" w:rsidP="0070083D">
            <w:pPr>
              <w:rPr>
                <w:b/>
              </w:rPr>
            </w:pPr>
            <w:r w:rsidRPr="00413F6D">
              <w:rPr>
                <w:b/>
              </w:rPr>
              <w:t>Course Code and Title</w:t>
            </w:r>
          </w:p>
        </w:tc>
        <w:tc>
          <w:tcPr>
            <w:tcW w:w="1080" w:type="dxa"/>
          </w:tcPr>
          <w:p w:rsidR="00AB2E8B" w:rsidRPr="00413F6D" w:rsidRDefault="00AB2E8B" w:rsidP="0070083D">
            <w:pPr>
              <w:rPr>
                <w:b/>
              </w:rPr>
            </w:pPr>
            <w:r w:rsidRPr="00413F6D">
              <w:rPr>
                <w:b/>
              </w:rPr>
              <w:t>Credits</w:t>
            </w:r>
          </w:p>
        </w:tc>
      </w:tr>
      <w:tr w:rsidR="00AB2E8B" w:rsidTr="00CB4D36">
        <w:tc>
          <w:tcPr>
            <w:tcW w:w="3685" w:type="dxa"/>
          </w:tcPr>
          <w:p w:rsidR="00AB2E8B" w:rsidRPr="00413F6D" w:rsidRDefault="004F1846" w:rsidP="0070083D">
            <w:r w:rsidRPr="004F1846">
              <w:t>PHIL 101 First Year Seminar</w:t>
            </w:r>
          </w:p>
        </w:tc>
        <w:tc>
          <w:tcPr>
            <w:tcW w:w="1170" w:type="dxa"/>
          </w:tcPr>
          <w:p w:rsidR="00AB2E8B" w:rsidRPr="00413F6D" w:rsidRDefault="00AB2E8B" w:rsidP="0070083D">
            <w:r>
              <w:t>3</w:t>
            </w:r>
          </w:p>
        </w:tc>
        <w:tc>
          <w:tcPr>
            <w:tcW w:w="3870" w:type="dxa"/>
            <w:gridSpan w:val="2"/>
          </w:tcPr>
          <w:p w:rsidR="00AB2E8B" w:rsidRPr="00413F6D" w:rsidRDefault="008545F2" w:rsidP="0070083D">
            <w:r w:rsidRPr="008545F2">
              <w:t>HIST 168 (HS) The Islamic Middle East, 622-1258 CE</w:t>
            </w:r>
          </w:p>
        </w:tc>
        <w:tc>
          <w:tcPr>
            <w:tcW w:w="1080" w:type="dxa"/>
          </w:tcPr>
          <w:p w:rsidR="00AB2E8B" w:rsidRPr="00413F6D" w:rsidRDefault="00AB2E8B" w:rsidP="0070083D">
            <w:r>
              <w:t>3</w:t>
            </w:r>
          </w:p>
        </w:tc>
      </w:tr>
      <w:tr w:rsidR="00AB2E8B" w:rsidTr="00CB4D36">
        <w:tc>
          <w:tcPr>
            <w:tcW w:w="3685" w:type="dxa"/>
          </w:tcPr>
          <w:p w:rsidR="00AB2E8B" w:rsidRPr="00413F6D" w:rsidRDefault="004F1846" w:rsidP="0070083D">
            <w:r w:rsidRPr="004F1846">
              <w:t>POLS 101 An Introduction to Politics and Political Science</w:t>
            </w:r>
          </w:p>
        </w:tc>
        <w:tc>
          <w:tcPr>
            <w:tcW w:w="1170" w:type="dxa"/>
          </w:tcPr>
          <w:p w:rsidR="00AB2E8B" w:rsidRPr="00413F6D" w:rsidRDefault="00AB2E8B" w:rsidP="0070083D">
            <w:r>
              <w:t>3</w:t>
            </w:r>
          </w:p>
        </w:tc>
        <w:tc>
          <w:tcPr>
            <w:tcW w:w="3870" w:type="dxa"/>
            <w:gridSpan w:val="2"/>
          </w:tcPr>
          <w:p w:rsidR="00AB2E8B" w:rsidRPr="00413F6D" w:rsidRDefault="008545F2" w:rsidP="0070083D">
            <w:r w:rsidRPr="008545F2">
              <w:t>HIST 162 (HS) Europe and the Mediterranean World, Antiquity to 1400 CE</w:t>
            </w:r>
          </w:p>
        </w:tc>
        <w:tc>
          <w:tcPr>
            <w:tcW w:w="1080" w:type="dxa"/>
          </w:tcPr>
          <w:p w:rsidR="00AB2E8B" w:rsidRPr="00413F6D" w:rsidRDefault="00AB2E8B" w:rsidP="0070083D">
            <w:r>
              <w:t>3</w:t>
            </w:r>
          </w:p>
        </w:tc>
      </w:tr>
      <w:tr w:rsidR="00AB2E8B" w:rsidTr="00CB4D36">
        <w:tc>
          <w:tcPr>
            <w:tcW w:w="3685" w:type="dxa"/>
          </w:tcPr>
          <w:p w:rsidR="00AB2E8B" w:rsidRPr="00413F6D" w:rsidRDefault="004F1846" w:rsidP="0070083D">
            <w:r w:rsidRPr="004F1846">
              <w:t>PHIL 105 Introduction to Philosophy</w:t>
            </w:r>
          </w:p>
        </w:tc>
        <w:tc>
          <w:tcPr>
            <w:tcW w:w="1170" w:type="dxa"/>
          </w:tcPr>
          <w:p w:rsidR="00AB2E8B" w:rsidRPr="00413F6D" w:rsidRDefault="00AB2E8B" w:rsidP="0070083D">
            <w:r>
              <w:t>3</w:t>
            </w:r>
          </w:p>
        </w:tc>
        <w:tc>
          <w:tcPr>
            <w:tcW w:w="3870" w:type="dxa"/>
            <w:gridSpan w:val="2"/>
          </w:tcPr>
          <w:p w:rsidR="00AB2E8B" w:rsidRPr="00413F6D" w:rsidRDefault="0097552D" w:rsidP="0070083D">
            <w:r>
              <w:t>INTL 255 International Crisis Diplomacy</w:t>
            </w:r>
          </w:p>
        </w:tc>
        <w:tc>
          <w:tcPr>
            <w:tcW w:w="1080" w:type="dxa"/>
          </w:tcPr>
          <w:p w:rsidR="00AB2E8B" w:rsidRPr="00413F6D" w:rsidRDefault="00AB2E8B" w:rsidP="0070083D">
            <w:r>
              <w:t>3</w:t>
            </w:r>
          </w:p>
        </w:tc>
      </w:tr>
      <w:tr w:rsidR="00AB2E8B" w:rsidTr="00CB4D36">
        <w:tc>
          <w:tcPr>
            <w:tcW w:w="3685" w:type="dxa"/>
          </w:tcPr>
          <w:p w:rsidR="00AB2E8B" w:rsidRPr="00413F6D" w:rsidRDefault="004F1846" w:rsidP="0070083D">
            <w:r w:rsidRPr="004F1846">
              <w:t>POLS 105 Writing and Editing the News</w:t>
            </w:r>
          </w:p>
        </w:tc>
        <w:tc>
          <w:tcPr>
            <w:tcW w:w="1170" w:type="dxa"/>
          </w:tcPr>
          <w:p w:rsidR="00AB2E8B" w:rsidRPr="00413F6D" w:rsidRDefault="00AB2E8B" w:rsidP="0070083D">
            <w:r>
              <w:t>3</w:t>
            </w:r>
          </w:p>
        </w:tc>
        <w:tc>
          <w:tcPr>
            <w:tcW w:w="3870" w:type="dxa"/>
            <w:gridSpan w:val="2"/>
          </w:tcPr>
          <w:p w:rsidR="00AB2E8B" w:rsidRPr="00413F6D" w:rsidRDefault="0097552D" w:rsidP="0070083D">
            <w:r>
              <w:t>INTL 257 International Relations</w:t>
            </w:r>
          </w:p>
        </w:tc>
        <w:tc>
          <w:tcPr>
            <w:tcW w:w="1080" w:type="dxa"/>
          </w:tcPr>
          <w:p w:rsidR="00AB2E8B" w:rsidRPr="00413F6D" w:rsidRDefault="00AB2E8B" w:rsidP="0070083D">
            <w:r>
              <w:t>3</w:t>
            </w:r>
          </w:p>
        </w:tc>
      </w:tr>
      <w:tr w:rsidR="00AB2E8B" w:rsidTr="00CB4D36">
        <w:tc>
          <w:tcPr>
            <w:tcW w:w="3685" w:type="dxa"/>
          </w:tcPr>
          <w:p w:rsidR="00AB2E8B" w:rsidRPr="00413F6D" w:rsidRDefault="0040273E" w:rsidP="0070083D">
            <w:r w:rsidRPr="0040273E">
              <w:t>ECON 101 Introduction to Microeconomics</w:t>
            </w:r>
          </w:p>
        </w:tc>
        <w:tc>
          <w:tcPr>
            <w:tcW w:w="1170" w:type="dxa"/>
          </w:tcPr>
          <w:p w:rsidR="00AB2E8B" w:rsidRPr="00413F6D" w:rsidRDefault="00AB2E8B" w:rsidP="0070083D">
            <w:r>
              <w:t>3</w:t>
            </w:r>
          </w:p>
        </w:tc>
        <w:tc>
          <w:tcPr>
            <w:tcW w:w="3870" w:type="dxa"/>
            <w:gridSpan w:val="2"/>
          </w:tcPr>
          <w:p w:rsidR="00AB2E8B" w:rsidRDefault="00AB2E8B" w:rsidP="0070083D">
            <w:r>
              <w:t>XXX Elective I</w:t>
            </w:r>
          </w:p>
        </w:tc>
        <w:tc>
          <w:tcPr>
            <w:tcW w:w="1080" w:type="dxa"/>
          </w:tcPr>
          <w:p w:rsidR="00AB2E8B" w:rsidRPr="00413F6D" w:rsidRDefault="00AB2E8B" w:rsidP="0070083D">
            <w:r>
              <w:t>3</w:t>
            </w:r>
          </w:p>
        </w:tc>
      </w:tr>
      <w:tr w:rsidR="00AB2E8B" w:rsidTr="00CB4D36">
        <w:tc>
          <w:tcPr>
            <w:tcW w:w="4863" w:type="dxa"/>
            <w:gridSpan w:val="3"/>
            <w:shd w:val="clear" w:color="auto" w:fill="FFE599" w:themeFill="accent4" w:themeFillTint="66"/>
          </w:tcPr>
          <w:p w:rsidR="00AB2E8B" w:rsidRPr="00CB4D36" w:rsidRDefault="00AB2E8B" w:rsidP="0070083D">
            <w:pPr>
              <w:jc w:val="center"/>
              <w:rPr>
                <w:b/>
              </w:rPr>
            </w:pPr>
            <w:r w:rsidRPr="00CB4D36">
              <w:rPr>
                <w:b/>
              </w:rPr>
              <w:t>YEAR 1</w:t>
            </w:r>
          </w:p>
        </w:tc>
        <w:tc>
          <w:tcPr>
            <w:tcW w:w="4942" w:type="dxa"/>
            <w:gridSpan w:val="2"/>
            <w:shd w:val="clear" w:color="auto" w:fill="BDD6EE" w:themeFill="accent5" w:themeFillTint="66"/>
          </w:tcPr>
          <w:p w:rsidR="00AB2E8B" w:rsidRPr="00CB4D36" w:rsidRDefault="00AB2E8B" w:rsidP="0070083D">
            <w:pPr>
              <w:jc w:val="center"/>
            </w:pPr>
            <w:r w:rsidRPr="00CB4D36">
              <w:rPr>
                <w:b/>
              </w:rPr>
              <w:t>YEAR 3</w:t>
            </w:r>
          </w:p>
        </w:tc>
      </w:tr>
      <w:tr w:rsidR="00AB2E8B" w:rsidTr="00CB4D36">
        <w:tc>
          <w:tcPr>
            <w:tcW w:w="4863" w:type="dxa"/>
            <w:gridSpan w:val="3"/>
            <w:shd w:val="clear" w:color="auto" w:fill="FFE599" w:themeFill="accent4" w:themeFillTint="66"/>
          </w:tcPr>
          <w:p w:rsidR="00AB2E8B" w:rsidRPr="00CB4D36" w:rsidRDefault="00AB2E8B" w:rsidP="0070083D">
            <w:pPr>
              <w:jc w:val="center"/>
              <w:rPr>
                <w:b/>
              </w:rPr>
            </w:pPr>
            <w:r w:rsidRPr="00CB4D36">
              <w:rPr>
                <w:b/>
              </w:rPr>
              <w:t>Semester 2</w:t>
            </w:r>
          </w:p>
        </w:tc>
        <w:tc>
          <w:tcPr>
            <w:tcW w:w="4942" w:type="dxa"/>
            <w:gridSpan w:val="2"/>
            <w:shd w:val="clear" w:color="auto" w:fill="BDD6EE" w:themeFill="accent5" w:themeFillTint="66"/>
          </w:tcPr>
          <w:p w:rsidR="00AB2E8B" w:rsidRPr="00CB4D36" w:rsidRDefault="00AB2E8B" w:rsidP="0070083D">
            <w:pPr>
              <w:jc w:val="center"/>
            </w:pPr>
            <w:r w:rsidRPr="00CB4D36">
              <w:rPr>
                <w:b/>
              </w:rPr>
              <w:t>SEMESTER 6</w:t>
            </w:r>
          </w:p>
        </w:tc>
      </w:tr>
      <w:tr w:rsidR="00AB2E8B" w:rsidTr="00CB4D36">
        <w:tc>
          <w:tcPr>
            <w:tcW w:w="3685" w:type="dxa"/>
          </w:tcPr>
          <w:p w:rsidR="00AB2E8B" w:rsidRPr="00413F6D" w:rsidRDefault="00AB2E8B" w:rsidP="0070083D">
            <w:pPr>
              <w:rPr>
                <w:b/>
              </w:rPr>
            </w:pPr>
            <w:r w:rsidRPr="00413F6D">
              <w:rPr>
                <w:b/>
              </w:rPr>
              <w:t>Course Code and Title</w:t>
            </w:r>
          </w:p>
        </w:tc>
        <w:tc>
          <w:tcPr>
            <w:tcW w:w="1170" w:type="dxa"/>
          </w:tcPr>
          <w:p w:rsidR="00AB2E8B" w:rsidRPr="00413F6D" w:rsidRDefault="00AB2E8B" w:rsidP="0070083D">
            <w:pPr>
              <w:rPr>
                <w:b/>
              </w:rPr>
            </w:pPr>
            <w:r w:rsidRPr="00413F6D">
              <w:rPr>
                <w:b/>
              </w:rPr>
              <w:t>Credits</w:t>
            </w:r>
          </w:p>
        </w:tc>
        <w:tc>
          <w:tcPr>
            <w:tcW w:w="3870" w:type="dxa"/>
            <w:gridSpan w:val="2"/>
          </w:tcPr>
          <w:p w:rsidR="00AB2E8B" w:rsidRPr="00413F6D" w:rsidRDefault="00AB2E8B" w:rsidP="0070083D">
            <w:pPr>
              <w:rPr>
                <w:b/>
              </w:rPr>
            </w:pPr>
            <w:r w:rsidRPr="00413F6D">
              <w:rPr>
                <w:b/>
              </w:rPr>
              <w:t>Course Code and Title</w:t>
            </w:r>
          </w:p>
        </w:tc>
        <w:tc>
          <w:tcPr>
            <w:tcW w:w="1080" w:type="dxa"/>
          </w:tcPr>
          <w:p w:rsidR="00AB2E8B" w:rsidRPr="00413F6D" w:rsidRDefault="00AB2E8B" w:rsidP="0070083D">
            <w:pPr>
              <w:rPr>
                <w:b/>
              </w:rPr>
            </w:pPr>
            <w:r w:rsidRPr="00413F6D">
              <w:rPr>
                <w:b/>
              </w:rPr>
              <w:t>Credits</w:t>
            </w:r>
          </w:p>
        </w:tc>
      </w:tr>
      <w:tr w:rsidR="00AB2E8B" w:rsidTr="00CB4D36">
        <w:tc>
          <w:tcPr>
            <w:tcW w:w="3685" w:type="dxa"/>
          </w:tcPr>
          <w:p w:rsidR="00AB2E8B" w:rsidRPr="00413F6D" w:rsidRDefault="004F1846" w:rsidP="0070083D">
            <w:r w:rsidRPr="004F1846">
              <w:t>MATH 103 (QR) College Mathematics</w:t>
            </w:r>
          </w:p>
        </w:tc>
        <w:tc>
          <w:tcPr>
            <w:tcW w:w="1170" w:type="dxa"/>
          </w:tcPr>
          <w:p w:rsidR="00AB2E8B" w:rsidRPr="00413F6D" w:rsidRDefault="00AB2E8B" w:rsidP="0070083D">
            <w:r>
              <w:t>3</w:t>
            </w:r>
          </w:p>
        </w:tc>
        <w:tc>
          <w:tcPr>
            <w:tcW w:w="3870" w:type="dxa"/>
            <w:gridSpan w:val="2"/>
          </w:tcPr>
          <w:p w:rsidR="00AB2E8B" w:rsidRPr="00413F6D" w:rsidRDefault="0097552D" w:rsidP="0070083D">
            <w:r>
              <w:t>INTL 270 Global Public Health</w:t>
            </w:r>
          </w:p>
        </w:tc>
        <w:tc>
          <w:tcPr>
            <w:tcW w:w="1080" w:type="dxa"/>
          </w:tcPr>
          <w:p w:rsidR="00AB2E8B" w:rsidRPr="00413F6D" w:rsidRDefault="00AB2E8B" w:rsidP="0070083D">
            <w:r>
              <w:t>3</w:t>
            </w:r>
          </w:p>
        </w:tc>
      </w:tr>
      <w:tr w:rsidR="00AB2E8B" w:rsidTr="00CB4D36">
        <w:tc>
          <w:tcPr>
            <w:tcW w:w="3685" w:type="dxa"/>
          </w:tcPr>
          <w:p w:rsidR="00AB2E8B" w:rsidRPr="00413F6D" w:rsidRDefault="004F1846" w:rsidP="0070083D">
            <w:r w:rsidRPr="004F1846">
              <w:t>POLS 115 Political Ideologies</w:t>
            </w:r>
          </w:p>
        </w:tc>
        <w:tc>
          <w:tcPr>
            <w:tcW w:w="1170" w:type="dxa"/>
          </w:tcPr>
          <w:p w:rsidR="00AB2E8B" w:rsidRPr="00413F6D" w:rsidRDefault="00AB2E8B" w:rsidP="0070083D">
            <w:r>
              <w:t>3</w:t>
            </w:r>
          </w:p>
        </w:tc>
        <w:tc>
          <w:tcPr>
            <w:tcW w:w="3870" w:type="dxa"/>
            <w:gridSpan w:val="2"/>
          </w:tcPr>
          <w:p w:rsidR="00AB2E8B" w:rsidRPr="00413F6D" w:rsidRDefault="0097552D" w:rsidP="0070083D">
            <w:r>
              <w:t>INTL 271 Gender, Development, and Globalization</w:t>
            </w:r>
          </w:p>
        </w:tc>
        <w:tc>
          <w:tcPr>
            <w:tcW w:w="1080" w:type="dxa"/>
          </w:tcPr>
          <w:p w:rsidR="00AB2E8B" w:rsidRPr="00413F6D" w:rsidRDefault="00AB2E8B" w:rsidP="0070083D">
            <w:r>
              <w:t>3</w:t>
            </w:r>
          </w:p>
        </w:tc>
      </w:tr>
      <w:tr w:rsidR="00AB2E8B" w:rsidTr="00CB4D36">
        <w:tc>
          <w:tcPr>
            <w:tcW w:w="3685" w:type="dxa"/>
          </w:tcPr>
          <w:p w:rsidR="00AB2E8B" w:rsidRPr="00413F6D" w:rsidRDefault="004F1846" w:rsidP="0070083D">
            <w:r w:rsidRPr="004F1846">
              <w:t>SOCI 101 (HB) Introduction to Sociology</w:t>
            </w:r>
          </w:p>
        </w:tc>
        <w:tc>
          <w:tcPr>
            <w:tcW w:w="1170" w:type="dxa"/>
          </w:tcPr>
          <w:p w:rsidR="00AB2E8B" w:rsidRPr="00413F6D" w:rsidRDefault="00AB2E8B" w:rsidP="0070083D">
            <w:r>
              <w:t>3</w:t>
            </w:r>
          </w:p>
        </w:tc>
        <w:tc>
          <w:tcPr>
            <w:tcW w:w="3870" w:type="dxa"/>
            <w:gridSpan w:val="2"/>
          </w:tcPr>
          <w:p w:rsidR="00AB2E8B" w:rsidRPr="00413F6D" w:rsidRDefault="0097552D" w:rsidP="0070083D">
            <w:r>
              <w:t>ECON 315 Political Economy</w:t>
            </w:r>
          </w:p>
        </w:tc>
        <w:tc>
          <w:tcPr>
            <w:tcW w:w="1080" w:type="dxa"/>
          </w:tcPr>
          <w:p w:rsidR="00AB2E8B" w:rsidRPr="00413F6D" w:rsidRDefault="00AB2E8B" w:rsidP="0070083D">
            <w:r>
              <w:t>3</w:t>
            </w:r>
          </w:p>
        </w:tc>
      </w:tr>
      <w:tr w:rsidR="00AB2E8B" w:rsidTr="00CB4D36">
        <w:tc>
          <w:tcPr>
            <w:tcW w:w="3685" w:type="dxa"/>
          </w:tcPr>
          <w:p w:rsidR="00AB2E8B" w:rsidRPr="00413F6D" w:rsidRDefault="0097552D" w:rsidP="0070083D">
            <w:r>
              <w:t>ECON 111 Introduction to Macroeconomics</w:t>
            </w:r>
          </w:p>
        </w:tc>
        <w:tc>
          <w:tcPr>
            <w:tcW w:w="1170" w:type="dxa"/>
          </w:tcPr>
          <w:p w:rsidR="00AB2E8B" w:rsidRPr="00413F6D" w:rsidRDefault="00AB2E8B" w:rsidP="0070083D">
            <w:r>
              <w:t>3</w:t>
            </w:r>
          </w:p>
        </w:tc>
        <w:tc>
          <w:tcPr>
            <w:tcW w:w="3870" w:type="dxa"/>
            <w:gridSpan w:val="2"/>
          </w:tcPr>
          <w:p w:rsidR="00AB2E8B" w:rsidRPr="00413F6D" w:rsidRDefault="0097552D" w:rsidP="0070083D">
            <w:r>
              <w:t>ENGL 326 Technical Writing and Presentation Skills for Political Science and International Relations</w:t>
            </w:r>
          </w:p>
        </w:tc>
        <w:tc>
          <w:tcPr>
            <w:tcW w:w="1080" w:type="dxa"/>
          </w:tcPr>
          <w:p w:rsidR="00AB2E8B" w:rsidRPr="00413F6D" w:rsidRDefault="00AB2E8B" w:rsidP="0070083D">
            <w:r>
              <w:t>3</w:t>
            </w:r>
          </w:p>
        </w:tc>
      </w:tr>
      <w:tr w:rsidR="00AB2E8B" w:rsidTr="00CB4D36">
        <w:tc>
          <w:tcPr>
            <w:tcW w:w="3685" w:type="dxa"/>
          </w:tcPr>
          <w:p w:rsidR="00AB2E8B" w:rsidRPr="00413F6D" w:rsidRDefault="0040273E" w:rsidP="0070083D">
            <w:r w:rsidRPr="0040273E">
              <w:t>POLS 121 Government and Politics of the United States</w:t>
            </w:r>
          </w:p>
        </w:tc>
        <w:tc>
          <w:tcPr>
            <w:tcW w:w="1170" w:type="dxa"/>
          </w:tcPr>
          <w:p w:rsidR="00AB2E8B" w:rsidRPr="00413F6D" w:rsidRDefault="00AB2E8B" w:rsidP="0070083D">
            <w:r>
              <w:t>3</w:t>
            </w:r>
          </w:p>
        </w:tc>
        <w:tc>
          <w:tcPr>
            <w:tcW w:w="3870" w:type="dxa"/>
            <w:gridSpan w:val="2"/>
          </w:tcPr>
          <w:p w:rsidR="00AB2E8B" w:rsidRDefault="00AB2E8B" w:rsidP="0070083D">
            <w:r>
              <w:t>XXX Elective II</w:t>
            </w:r>
          </w:p>
        </w:tc>
        <w:tc>
          <w:tcPr>
            <w:tcW w:w="1080" w:type="dxa"/>
          </w:tcPr>
          <w:p w:rsidR="00AB2E8B" w:rsidRPr="00413F6D" w:rsidRDefault="00AB2E8B" w:rsidP="0070083D">
            <w:r>
              <w:t>3</w:t>
            </w:r>
          </w:p>
        </w:tc>
      </w:tr>
      <w:tr w:rsidR="00AB2E8B" w:rsidTr="00CB4D36">
        <w:tc>
          <w:tcPr>
            <w:tcW w:w="4863" w:type="dxa"/>
            <w:gridSpan w:val="3"/>
            <w:shd w:val="clear" w:color="auto" w:fill="C5E0B3" w:themeFill="accent6" w:themeFillTint="66"/>
          </w:tcPr>
          <w:p w:rsidR="00AB2E8B" w:rsidRPr="00CB4D36" w:rsidRDefault="00AB2E8B" w:rsidP="0070083D">
            <w:pPr>
              <w:jc w:val="center"/>
            </w:pPr>
            <w:r w:rsidRPr="00CB4D36">
              <w:rPr>
                <w:b/>
              </w:rPr>
              <w:t>YEAR 2</w:t>
            </w:r>
          </w:p>
        </w:tc>
        <w:tc>
          <w:tcPr>
            <w:tcW w:w="4942" w:type="dxa"/>
            <w:gridSpan w:val="2"/>
            <w:shd w:val="clear" w:color="auto" w:fill="D9D9D9" w:themeFill="background1" w:themeFillShade="D9"/>
          </w:tcPr>
          <w:p w:rsidR="00AB2E8B" w:rsidRPr="00CB4D36" w:rsidRDefault="00AB2E8B" w:rsidP="0070083D">
            <w:pPr>
              <w:jc w:val="center"/>
            </w:pPr>
            <w:r w:rsidRPr="00CB4D36">
              <w:rPr>
                <w:b/>
              </w:rPr>
              <w:t>YEAR 4</w:t>
            </w:r>
          </w:p>
        </w:tc>
      </w:tr>
      <w:tr w:rsidR="00AB2E8B" w:rsidTr="00CB4D36">
        <w:tc>
          <w:tcPr>
            <w:tcW w:w="4863" w:type="dxa"/>
            <w:gridSpan w:val="3"/>
            <w:shd w:val="clear" w:color="auto" w:fill="C5E0B3" w:themeFill="accent6" w:themeFillTint="66"/>
          </w:tcPr>
          <w:p w:rsidR="00AB2E8B" w:rsidRPr="00CB4D36" w:rsidRDefault="00AB2E8B" w:rsidP="0070083D">
            <w:pPr>
              <w:jc w:val="center"/>
              <w:rPr>
                <w:b/>
              </w:rPr>
            </w:pPr>
            <w:r w:rsidRPr="00CB4D36">
              <w:rPr>
                <w:b/>
              </w:rPr>
              <w:t>SEMESTER 3</w:t>
            </w:r>
          </w:p>
        </w:tc>
        <w:tc>
          <w:tcPr>
            <w:tcW w:w="4942" w:type="dxa"/>
            <w:gridSpan w:val="2"/>
            <w:shd w:val="clear" w:color="auto" w:fill="D9D9D9" w:themeFill="background1" w:themeFillShade="D9"/>
          </w:tcPr>
          <w:p w:rsidR="00AB2E8B" w:rsidRPr="00CB4D36" w:rsidRDefault="00AB2E8B" w:rsidP="0070083D">
            <w:pPr>
              <w:jc w:val="center"/>
            </w:pPr>
            <w:r w:rsidRPr="00CB4D36">
              <w:rPr>
                <w:b/>
              </w:rPr>
              <w:t>SEMESTER 7</w:t>
            </w:r>
          </w:p>
        </w:tc>
      </w:tr>
      <w:tr w:rsidR="00AB2E8B" w:rsidTr="00CB4D36">
        <w:tc>
          <w:tcPr>
            <w:tcW w:w="3685" w:type="dxa"/>
          </w:tcPr>
          <w:p w:rsidR="00AB2E8B" w:rsidRPr="00413F6D" w:rsidRDefault="00AB2E8B" w:rsidP="0070083D">
            <w:pPr>
              <w:rPr>
                <w:b/>
              </w:rPr>
            </w:pPr>
            <w:r w:rsidRPr="00413F6D">
              <w:rPr>
                <w:b/>
              </w:rPr>
              <w:t>Course Code and Title</w:t>
            </w:r>
          </w:p>
        </w:tc>
        <w:tc>
          <w:tcPr>
            <w:tcW w:w="1170" w:type="dxa"/>
          </w:tcPr>
          <w:p w:rsidR="00AB2E8B" w:rsidRPr="00413F6D" w:rsidRDefault="00AB2E8B" w:rsidP="0070083D">
            <w:pPr>
              <w:rPr>
                <w:b/>
              </w:rPr>
            </w:pPr>
            <w:r w:rsidRPr="00413F6D">
              <w:rPr>
                <w:b/>
              </w:rPr>
              <w:t>Credits</w:t>
            </w:r>
          </w:p>
        </w:tc>
        <w:tc>
          <w:tcPr>
            <w:tcW w:w="3870" w:type="dxa"/>
            <w:gridSpan w:val="2"/>
          </w:tcPr>
          <w:p w:rsidR="00AB2E8B" w:rsidRPr="00413F6D" w:rsidRDefault="00AB2E8B" w:rsidP="0070083D">
            <w:pPr>
              <w:rPr>
                <w:b/>
              </w:rPr>
            </w:pPr>
            <w:r w:rsidRPr="00413F6D">
              <w:rPr>
                <w:b/>
              </w:rPr>
              <w:t>Course Code and Title</w:t>
            </w:r>
          </w:p>
        </w:tc>
        <w:tc>
          <w:tcPr>
            <w:tcW w:w="1080" w:type="dxa"/>
          </w:tcPr>
          <w:p w:rsidR="00AB2E8B" w:rsidRPr="00413F6D" w:rsidRDefault="00AB2E8B" w:rsidP="0070083D">
            <w:pPr>
              <w:rPr>
                <w:b/>
              </w:rPr>
            </w:pPr>
            <w:r w:rsidRPr="00413F6D">
              <w:rPr>
                <w:b/>
              </w:rPr>
              <w:t>Credits</w:t>
            </w:r>
          </w:p>
        </w:tc>
      </w:tr>
      <w:tr w:rsidR="00AB2E8B" w:rsidTr="00CB4D36">
        <w:tc>
          <w:tcPr>
            <w:tcW w:w="3685" w:type="dxa"/>
          </w:tcPr>
          <w:p w:rsidR="00AB2E8B" w:rsidRPr="00413F6D" w:rsidRDefault="0097552D" w:rsidP="0070083D">
            <w:r w:rsidRPr="0097552D">
              <w:t>ENVS 231 Environmentally Sustainable Development</w:t>
            </w:r>
          </w:p>
        </w:tc>
        <w:tc>
          <w:tcPr>
            <w:tcW w:w="1170" w:type="dxa"/>
          </w:tcPr>
          <w:p w:rsidR="00AB2E8B" w:rsidRPr="00413F6D" w:rsidRDefault="00AB2E8B" w:rsidP="0070083D">
            <w:r>
              <w:t>3</w:t>
            </w:r>
          </w:p>
        </w:tc>
        <w:tc>
          <w:tcPr>
            <w:tcW w:w="3870" w:type="dxa"/>
            <w:gridSpan w:val="2"/>
          </w:tcPr>
          <w:p w:rsidR="00AB2E8B" w:rsidRPr="00413F6D" w:rsidRDefault="0097552D" w:rsidP="0070083D">
            <w:r>
              <w:t>INTL 348 Introduction to International Human Rights</w:t>
            </w:r>
          </w:p>
        </w:tc>
        <w:tc>
          <w:tcPr>
            <w:tcW w:w="1080" w:type="dxa"/>
          </w:tcPr>
          <w:p w:rsidR="00AB2E8B" w:rsidRPr="00413F6D" w:rsidRDefault="00AB2E8B" w:rsidP="0070083D">
            <w:r>
              <w:t>3</w:t>
            </w:r>
          </w:p>
        </w:tc>
      </w:tr>
      <w:tr w:rsidR="00AB2E8B" w:rsidTr="00CB4D36">
        <w:tc>
          <w:tcPr>
            <w:tcW w:w="3685" w:type="dxa"/>
          </w:tcPr>
          <w:p w:rsidR="00AB2E8B" w:rsidRPr="00413F6D" w:rsidRDefault="0097552D" w:rsidP="0070083D">
            <w:r w:rsidRPr="0097552D">
              <w:t>SOCI 221 (HB) Social Class, Gender &amp; Inequality</w:t>
            </w:r>
          </w:p>
        </w:tc>
        <w:tc>
          <w:tcPr>
            <w:tcW w:w="1170" w:type="dxa"/>
          </w:tcPr>
          <w:p w:rsidR="00AB2E8B" w:rsidRPr="00413F6D" w:rsidRDefault="00AB2E8B" w:rsidP="0070083D">
            <w:r>
              <w:t>3</w:t>
            </w:r>
          </w:p>
        </w:tc>
        <w:tc>
          <w:tcPr>
            <w:tcW w:w="3870" w:type="dxa"/>
            <w:gridSpan w:val="2"/>
          </w:tcPr>
          <w:p w:rsidR="00AB2E8B" w:rsidRPr="00413F6D" w:rsidRDefault="0097552D" w:rsidP="0070083D">
            <w:r>
              <w:t>ECON 353 Globalization and the World Economy</w:t>
            </w:r>
          </w:p>
        </w:tc>
        <w:tc>
          <w:tcPr>
            <w:tcW w:w="1080" w:type="dxa"/>
          </w:tcPr>
          <w:p w:rsidR="00AB2E8B" w:rsidRPr="00413F6D" w:rsidRDefault="00AB2E8B" w:rsidP="0070083D">
            <w:r>
              <w:t>3</w:t>
            </w:r>
          </w:p>
        </w:tc>
      </w:tr>
      <w:tr w:rsidR="00AB2E8B" w:rsidTr="00CB4D36">
        <w:tc>
          <w:tcPr>
            <w:tcW w:w="3685" w:type="dxa"/>
          </w:tcPr>
          <w:p w:rsidR="00AB2E8B" w:rsidRPr="00413F6D" w:rsidRDefault="008545F2" w:rsidP="0070083D">
            <w:r w:rsidRPr="008545F2">
              <w:t>POLS 105 Writing and Editing the News</w:t>
            </w:r>
          </w:p>
        </w:tc>
        <w:tc>
          <w:tcPr>
            <w:tcW w:w="1170" w:type="dxa"/>
          </w:tcPr>
          <w:p w:rsidR="00AB2E8B" w:rsidRPr="00413F6D" w:rsidRDefault="00AB2E8B" w:rsidP="0070083D">
            <w:r>
              <w:t>3</w:t>
            </w:r>
          </w:p>
        </w:tc>
        <w:tc>
          <w:tcPr>
            <w:tcW w:w="3870" w:type="dxa"/>
            <w:gridSpan w:val="2"/>
          </w:tcPr>
          <w:p w:rsidR="00AB2E8B" w:rsidRPr="00413F6D" w:rsidRDefault="0097552D" w:rsidP="0070083D">
            <w:r>
              <w:t>INTL 354 International Development and Emerging Markets</w:t>
            </w:r>
          </w:p>
        </w:tc>
        <w:tc>
          <w:tcPr>
            <w:tcW w:w="1080" w:type="dxa"/>
          </w:tcPr>
          <w:p w:rsidR="00AB2E8B" w:rsidRPr="00413F6D" w:rsidRDefault="00AB2E8B" w:rsidP="0070083D">
            <w:r>
              <w:t>3</w:t>
            </w:r>
          </w:p>
        </w:tc>
      </w:tr>
      <w:tr w:rsidR="00AB2E8B" w:rsidTr="00CB4D36">
        <w:tc>
          <w:tcPr>
            <w:tcW w:w="3685" w:type="dxa"/>
          </w:tcPr>
          <w:p w:rsidR="00AB2E8B" w:rsidRPr="00413F6D" w:rsidRDefault="0097552D" w:rsidP="0070083D">
            <w:r w:rsidRPr="0097552D">
              <w:t>INTL 161 Diplomatic History</w:t>
            </w:r>
          </w:p>
        </w:tc>
        <w:tc>
          <w:tcPr>
            <w:tcW w:w="1170" w:type="dxa"/>
          </w:tcPr>
          <w:p w:rsidR="00AB2E8B" w:rsidRPr="00413F6D" w:rsidRDefault="00AB2E8B" w:rsidP="0070083D">
            <w:r>
              <w:t>3</w:t>
            </w:r>
          </w:p>
        </w:tc>
        <w:tc>
          <w:tcPr>
            <w:tcW w:w="3870" w:type="dxa"/>
            <w:gridSpan w:val="2"/>
          </w:tcPr>
          <w:p w:rsidR="00AB2E8B" w:rsidRDefault="00AB2E8B" w:rsidP="0070083D">
            <w:r>
              <w:t>XXX Elective III</w:t>
            </w:r>
          </w:p>
        </w:tc>
        <w:tc>
          <w:tcPr>
            <w:tcW w:w="1080" w:type="dxa"/>
          </w:tcPr>
          <w:p w:rsidR="00AB2E8B" w:rsidRPr="00413F6D" w:rsidRDefault="00AB2E8B" w:rsidP="0070083D">
            <w:r>
              <w:t>3</w:t>
            </w:r>
          </w:p>
        </w:tc>
      </w:tr>
      <w:tr w:rsidR="00AB2E8B" w:rsidTr="00CB4D36">
        <w:tc>
          <w:tcPr>
            <w:tcW w:w="3685" w:type="dxa"/>
          </w:tcPr>
          <w:p w:rsidR="00AB2E8B" w:rsidRPr="00413F6D" w:rsidRDefault="0097552D" w:rsidP="0070083D">
            <w:r w:rsidRPr="0097552D">
              <w:t>INTL 172 United States Foreign Policy</w:t>
            </w:r>
          </w:p>
        </w:tc>
        <w:tc>
          <w:tcPr>
            <w:tcW w:w="1170" w:type="dxa"/>
          </w:tcPr>
          <w:p w:rsidR="00AB2E8B" w:rsidRPr="00413F6D" w:rsidRDefault="00AB2E8B" w:rsidP="0070083D">
            <w:r>
              <w:t>3</w:t>
            </w:r>
          </w:p>
        </w:tc>
        <w:tc>
          <w:tcPr>
            <w:tcW w:w="3870" w:type="dxa"/>
            <w:gridSpan w:val="2"/>
          </w:tcPr>
          <w:p w:rsidR="00AB2E8B" w:rsidRDefault="00AB2E8B" w:rsidP="0070083D">
            <w:r>
              <w:t>XXX Elective IV</w:t>
            </w:r>
          </w:p>
        </w:tc>
        <w:tc>
          <w:tcPr>
            <w:tcW w:w="1080" w:type="dxa"/>
          </w:tcPr>
          <w:p w:rsidR="00AB2E8B" w:rsidRPr="00413F6D" w:rsidRDefault="00AB2E8B" w:rsidP="0070083D">
            <w:r>
              <w:t>3</w:t>
            </w:r>
          </w:p>
        </w:tc>
      </w:tr>
      <w:tr w:rsidR="00AB2E8B" w:rsidTr="00CB4D36">
        <w:tc>
          <w:tcPr>
            <w:tcW w:w="4863" w:type="dxa"/>
            <w:gridSpan w:val="3"/>
            <w:shd w:val="clear" w:color="auto" w:fill="C5E0B3" w:themeFill="accent6" w:themeFillTint="66"/>
          </w:tcPr>
          <w:p w:rsidR="00AB2E8B" w:rsidRPr="00CB4D36" w:rsidRDefault="00AB2E8B" w:rsidP="0070083D">
            <w:pPr>
              <w:jc w:val="center"/>
            </w:pPr>
            <w:r w:rsidRPr="00CB4D36">
              <w:rPr>
                <w:b/>
              </w:rPr>
              <w:t>YEAR 2</w:t>
            </w:r>
          </w:p>
        </w:tc>
        <w:tc>
          <w:tcPr>
            <w:tcW w:w="4942" w:type="dxa"/>
            <w:gridSpan w:val="2"/>
            <w:shd w:val="clear" w:color="auto" w:fill="D9D9D9" w:themeFill="background1" w:themeFillShade="D9"/>
          </w:tcPr>
          <w:p w:rsidR="00AB2E8B" w:rsidRPr="00CB4D36" w:rsidRDefault="00AB2E8B" w:rsidP="0070083D">
            <w:pPr>
              <w:jc w:val="center"/>
            </w:pPr>
            <w:r w:rsidRPr="00CB4D36">
              <w:rPr>
                <w:b/>
              </w:rPr>
              <w:t>YEAR 4</w:t>
            </w:r>
          </w:p>
        </w:tc>
      </w:tr>
      <w:tr w:rsidR="00AB2E8B" w:rsidTr="00CB4D36">
        <w:tc>
          <w:tcPr>
            <w:tcW w:w="4863" w:type="dxa"/>
            <w:gridSpan w:val="3"/>
            <w:shd w:val="clear" w:color="auto" w:fill="C5E0B3" w:themeFill="accent6" w:themeFillTint="66"/>
          </w:tcPr>
          <w:p w:rsidR="00AB2E8B" w:rsidRPr="00CB4D36" w:rsidRDefault="00AB2E8B" w:rsidP="0070083D">
            <w:pPr>
              <w:jc w:val="center"/>
            </w:pPr>
            <w:r w:rsidRPr="00CB4D36">
              <w:rPr>
                <w:b/>
              </w:rPr>
              <w:t>SEMESTER 4</w:t>
            </w:r>
          </w:p>
        </w:tc>
        <w:tc>
          <w:tcPr>
            <w:tcW w:w="4942" w:type="dxa"/>
            <w:gridSpan w:val="2"/>
            <w:shd w:val="clear" w:color="auto" w:fill="D9D9D9" w:themeFill="background1" w:themeFillShade="D9"/>
          </w:tcPr>
          <w:p w:rsidR="00AB2E8B" w:rsidRPr="00CB4D36" w:rsidRDefault="00AB2E8B" w:rsidP="0070083D">
            <w:pPr>
              <w:jc w:val="center"/>
            </w:pPr>
            <w:r w:rsidRPr="00CB4D36">
              <w:rPr>
                <w:b/>
              </w:rPr>
              <w:t>SEMESTER 8</w:t>
            </w:r>
          </w:p>
        </w:tc>
      </w:tr>
      <w:tr w:rsidR="00AB2E8B" w:rsidTr="00CB4D36">
        <w:tc>
          <w:tcPr>
            <w:tcW w:w="3685" w:type="dxa"/>
          </w:tcPr>
          <w:p w:rsidR="00AB2E8B" w:rsidRPr="00FB27A4" w:rsidRDefault="00AB2E8B" w:rsidP="0070083D">
            <w:pPr>
              <w:rPr>
                <w:b/>
              </w:rPr>
            </w:pPr>
            <w:r w:rsidRPr="00FB27A4">
              <w:rPr>
                <w:b/>
              </w:rPr>
              <w:t>Course Code and Title</w:t>
            </w:r>
          </w:p>
        </w:tc>
        <w:tc>
          <w:tcPr>
            <w:tcW w:w="1170" w:type="dxa"/>
          </w:tcPr>
          <w:p w:rsidR="00AB2E8B" w:rsidRPr="00FB27A4" w:rsidRDefault="00AB2E8B" w:rsidP="0070083D">
            <w:pPr>
              <w:rPr>
                <w:b/>
              </w:rPr>
            </w:pPr>
            <w:r w:rsidRPr="00FB27A4">
              <w:rPr>
                <w:b/>
              </w:rPr>
              <w:t>Credits</w:t>
            </w:r>
          </w:p>
        </w:tc>
        <w:tc>
          <w:tcPr>
            <w:tcW w:w="3870" w:type="dxa"/>
            <w:gridSpan w:val="2"/>
          </w:tcPr>
          <w:p w:rsidR="00AB2E8B" w:rsidRPr="00413F6D" w:rsidRDefault="00AB2E8B" w:rsidP="0070083D">
            <w:pPr>
              <w:rPr>
                <w:b/>
              </w:rPr>
            </w:pPr>
            <w:r w:rsidRPr="00413F6D">
              <w:rPr>
                <w:b/>
              </w:rPr>
              <w:t>Course Code and Title</w:t>
            </w:r>
          </w:p>
        </w:tc>
        <w:tc>
          <w:tcPr>
            <w:tcW w:w="1080" w:type="dxa"/>
          </w:tcPr>
          <w:p w:rsidR="00AB2E8B" w:rsidRPr="00413F6D" w:rsidRDefault="00AB2E8B" w:rsidP="0070083D">
            <w:pPr>
              <w:rPr>
                <w:b/>
              </w:rPr>
            </w:pPr>
            <w:r w:rsidRPr="00413F6D">
              <w:rPr>
                <w:b/>
              </w:rPr>
              <w:t>Credits</w:t>
            </w:r>
          </w:p>
        </w:tc>
      </w:tr>
      <w:tr w:rsidR="00AB2E8B" w:rsidTr="00CB4D36">
        <w:tc>
          <w:tcPr>
            <w:tcW w:w="3685" w:type="dxa"/>
          </w:tcPr>
          <w:p w:rsidR="00AB2E8B" w:rsidRPr="00413F6D" w:rsidRDefault="008545F2" w:rsidP="0070083D">
            <w:r w:rsidRPr="008545F2">
              <w:t>POLS 251 Comparative Politics of Industrialized Societies</w:t>
            </w:r>
          </w:p>
        </w:tc>
        <w:tc>
          <w:tcPr>
            <w:tcW w:w="1170" w:type="dxa"/>
          </w:tcPr>
          <w:p w:rsidR="00AB2E8B" w:rsidRPr="00413F6D" w:rsidRDefault="00AB2E8B" w:rsidP="0070083D">
            <w:r>
              <w:t>3</w:t>
            </w:r>
          </w:p>
        </w:tc>
        <w:tc>
          <w:tcPr>
            <w:tcW w:w="3870" w:type="dxa"/>
            <w:gridSpan w:val="2"/>
          </w:tcPr>
          <w:p w:rsidR="00AB2E8B" w:rsidRPr="00413F6D" w:rsidRDefault="0097552D" w:rsidP="0070083D">
            <w:r>
              <w:t>451 World Politics and World Order</w:t>
            </w:r>
          </w:p>
        </w:tc>
        <w:tc>
          <w:tcPr>
            <w:tcW w:w="1080" w:type="dxa"/>
          </w:tcPr>
          <w:p w:rsidR="00AB2E8B" w:rsidRPr="00413F6D" w:rsidRDefault="00AB2E8B" w:rsidP="0070083D">
            <w:r>
              <w:t>3</w:t>
            </w:r>
          </w:p>
        </w:tc>
      </w:tr>
      <w:tr w:rsidR="00AB2E8B" w:rsidTr="00CB4D36">
        <w:tc>
          <w:tcPr>
            <w:tcW w:w="3685" w:type="dxa"/>
          </w:tcPr>
          <w:p w:rsidR="00AB2E8B" w:rsidRPr="00413F6D" w:rsidRDefault="008545F2" w:rsidP="0070083D">
            <w:r w:rsidRPr="008545F2">
              <w:t>POLS 227 Media Ethics</w:t>
            </w:r>
          </w:p>
        </w:tc>
        <w:tc>
          <w:tcPr>
            <w:tcW w:w="1170" w:type="dxa"/>
          </w:tcPr>
          <w:p w:rsidR="00AB2E8B" w:rsidRPr="00413F6D" w:rsidRDefault="00AB2E8B" w:rsidP="0070083D">
            <w:r>
              <w:t>3</w:t>
            </w:r>
          </w:p>
        </w:tc>
        <w:tc>
          <w:tcPr>
            <w:tcW w:w="3870" w:type="dxa"/>
            <w:gridSpan w:val="2"/>
          </w:tcPr>
          <w:p w:rsidR="00AB2E8B" w:rsidRPr="00413F6D" w:rsidRDefault="0097552D" w:rsidP="0070083D">
            <w:r>
              <w:t>459 International Security</w:t>
            </w:r>
          </w:p>
        </w:tc>
        <w:tc>
          <w:tcPr>
            <w:tcW w:w="1080" w:type="dxa"/>
          </w:tcPr>
          <w:p w:rsidR="00AB2E8B" w:rsidRPr="00413F6D" w:rsidRDefault="00AB2E8B" w:rsidP="0070083D">
            <w:r>
              <w:t>3</w:t>
            </w:r>
          </w:p>
        </w:tc>
      </w:tr>
      <w:tr w:rsidR="00AB2E8B" w:rsidTr="00CB4D36">
        <w:tc>
          <w:tcPr>
            <w:tcW w:w="3685" w:type="dxa"/>
          </w:tcPr>
          <w:p w:rsidR="00AB2E8B" w:rsidRPr="00413F6D" w:rsidRDefault="0097552D" w:rsidP="0070083D">
            <w:r w:rsidRPr="0097552D">
              <w:t>BUSN/INTL 240 Law &amp; Ethics</w:t>
            </w:r>
          </w:p>
        </w:tc>
        <w:tc>
          <w:tcPr>
            <w:tcW w:w="1170" w:type="dxa"/>
          </w:tcPr>
          <w:p w:rsidR="00AB2E8B" w:rsidRPr="00413F6D" w:rsidRDefault="00AB2E8B" w:rsidP="0070083D">
            <w:r>
              <w:t>3</w:t>
            </w:r>
          </w:p>
        </w:tc>
        <w:tc>
          <w:tcPr>
            <w:tcW w:w="3870" w:type="dxa"/>
            <w:gridSpan w:val="2"/>
          </w:tcPr>
          <w:p w:rsidR="00AB2E8B" w:rsidRDefault="00AB2E8B" w:rsidP="0070083D">
            <w:r>
              <w:t>XXX Elective V</w:t>
            </w:r>
          </w:p>
        </w:tc>
        <w:tc>
          <w:tcPr>
            <w:tcW w:w="1080" w:type="dxa"/>
          </w:tcPr>
          <w:p w:rsidR="00AB2E8B" w:rsidRPr="00413F6D" w:rsidRDefault="00AB2E8B" w:rsidP="0070083D">
            <w:r>
              <w:t>3</w:t>
            </w:r>
          </w:p>
        </w:tc>
      </w:tr>
      <w:tr w:rsidR="00AB2E8B" w:rsidTr="00CB4D36">
        <w:tc>
          <w:tcPr>
            <w:tcW w:w="3685" w:type="dxa"/>
          </w:tcPr>
          <w:p w:rsidR="00AB2E8B" w:rsidRPr="00413F6D" w:rsidRDefault="0097552D" w:rsidP="0070083D">
            <w:r>
              <w:t>INTL 239 International Organizations</w:t>
            </w:r>
          </w:p>
        </w:tc>
        <w:tc>
          <w:tcPr>
            <w:tcW w:w="1170" w:type="dxa"/>
          </w:tcPr>
          <w:p w:rsidR="00AB2E8B" w:rsidRPr="00413F6D" w:rsidRDefault="00AB2E8B" w:rsidP="0070083D">
            <w:r>
              <w:t>3</w:t>
            </w:r>
          </w:p>
        </w:tc>
        <w:tc>
          <w:tcPr>
            <w:tcW w:w="3870" w:type="dxa"/>
            <w:gridSpan w:val="2"/>
          </w:tcPr>
          <w:p w:rsidR="00AB2E8B" w:rsidRDefault="00AB2E8B" w:rsidP="0070083D">
            <w:r>
              <w:t>XXX Elective VI</w:t>
            </w:r>
          </w:p>
        </w:tc>
        <w:tc>
          <w:tcPr>
            <w:tcW w:w="1080" w:type="dxa"/>
          </w:tcPr>
          <w:p w:rsidR="00AB2E8B" w:rsidRPr="00413F6D" w:rsidRDefault="00AB2E8B" w:rsidP="0070083D">
            <w:r>
              <w:t>3</w:t>
            </w:r>
          </w:p>
        </w:tc>
      </w:tr>
      <w:tr w:rsidR="00AB2E8B" w:rsidTr="00CB4D36">
        <w:tc>
          <w:tcPr>
            <w:tcW w:w="3685" w:type="dxa"/>
          </w:tcPr>
          <w:p w:rsidR="00AB2E8B" w:rsidRPr="00413F6D" w:rsidRDefault="0097552D" w:rsidP="0070083D">
            <w:r>
              <w:t>POLS 251 Comparative Politics of Industrialized Societies</w:t>
            </w:r>
          </w:p>
        </w:tc>
        <w:tc>
          <w:tcPr>
            <w:tcW w:w="1170" w:type="dxa"/>
          </w:tcPr>
          <w:p w:rsidR="00AB2E8B" w:rsidRPr="00413F6D" w:rsidRDefault="00AB2E8B" w:rsidP="0070083D">
            <w:r>
              <w:t>3</w:t>
            </w:r>
          </w:p>
        </w:tc>
        <w:tc>
          <w:tcPr>
            <w:tcW w:w="3870" w:type="dxa"/>
            <w:gridSpan w:val="2"/>
          </w:tcPr>
          <w:p w:rsidR="00AB2E8B" w:rsidRDefault="00AB2E8B" w:rsidP="0070083D">
            <w:r>
              <w:t>XXX Elective VII</w:t>
            </w:r>
          </w:p>
        </w:tc>
        <w:tc>
          <w:tcPr>
            <w:tcW w:w="1080" w:type="dxa"/>
          </w:tcPr>
          <w:p w:rsidR="00AB2E8B" w:rsidRPr="00413F6D" w:rsidRDefault="00AB2E8B" w:rsidP="0070083D">
            <w:r>
              <w:t>3</w:t>
            </w:r>
          </w:p>
        </w:tc>
      </w:tr>
    </w:tbl>
    <w:p w:rsidR="00CB4D36" w:rsidRDefault="00CB4D36" w:rsidP="00CB4D36">
      <w:bookmarkStart w:id="0" w:name="_GoBack"/>
      <w:bookmarkEnd w:id="0"/>
    </w:p>
    <w:sectPr w:rsidR="00CB4D36" w:rsidSect="00CB4D36">
      <w:pgSz w:w="12240" w:h="15840" w:code="1"/>
      <w:pgMar w:top="117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3sjQ3MjY3MDM0NTJT0lEKTi0uzszPAykwqgUARNBbFywAAAA="/>
  </w:docVars>
  <w:rsids>
    <w:rsidRoot w:val="00AB2E8B"/>
    <w:rsid w:val="000C7014"/>
    <w:rsid w:val="0040273E"/>
    <w:rsid w:val="004F1846"/>
    <w:rsid w:val="007E68A2"/>
    <w:rsid w:val="008545F2"/>
    <w:rsid w:val="00863D5C"/>
    <w:rsid w:val="0097552D"/>
    <w:rsid w:val="00AB2E8B"/>
    <w:rsid w:val="00CB4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C2EF8C"/>
  <w15:chartTrackingRefBased/>
  <w15:docId w15:val="{BA6C5727-BE1A-4C55-909D-AD3BAF435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2E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B2E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17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7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4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ssionsa Advisor</dc:creator>
  <cp:keywords/>
  <dc:description/>
  <cp:lastModifiedBy>Sheila</cp:lastModifiedBy>
  <cp:revision>4</cp:revision>
  <dcterms:created xsi:type="dcterms:W3CDTF">2019-10-16T20:02:00Z</dcterms:created>
  <dcterms:modified xsi:type="dcterms:W3CDTF">2019-10-18T15:06:00Z</dcterms:modified>
</cp:coreProperties>
</file>